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C0411" w14:textId="77777777"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 What is Ansible?</w:t>
      </w:r>
    </w:p>
    <w:p w14:paraId="72A4CB1A"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It is a software tool that is developed in Python language. It is useful while deploying any application using ssh without any downtime. Using this tool one can manage and configure software applications very easily.</w:t>
      </w:r>
    </w:p>
    <w:p w14:paraId="371096DD" w14:textId="77777777" w:rsidR="00647EAF" w:rsidRPr="00861AD6" w:rsidRDefault="00647EAF" w:rsidP="00647EAF">
      <w:pPr>
        <w:rPr>
          <w:rFonts w:ascii="Times New Roman" w:hAnsi="Times New Roman" w:cs="Times New Roman"/>
          <w:sz w:val="24"/>
          <w:szCs w:val="24"/>
        </w:rPr>
      </w:pPr>
    </w:p>
    <w:p w14:paraId="12785DDA" w14:textId="77777777"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2. What’s the Use of Ansible?</w:t>
      </w:r>
    </w:p>
    <w:p w14:paraId="2EB52533"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can be used in IT Infrastructure to manage and deploy software applications to remote nodes. For example, let’s say you need to deploy a single software or multiple software to 100’s of nodes by a single command, here ansible comes into picture, with the help of Ansible you can deploy as many as applications to many nodes with one single command, but you must have a little programming knowledge for understanding the ansible scripts.</w:t>
      </w:r>
    </w:p>
    <w:p w14:paraId="7660E76C" w14:textId="77777777" w:rsidR="00647EAF" w:rsidRPr="00861AD6" w:rsidRDefault="00647EAF" w:rsidP="00647EAF">
      <w:pPr>
        <w:rPr>
          <w:rFonts w:ascii="Times New Roman" w:hAnsi="Times New Roman" w:cs="Times New Roman"/>
          <w:sz w:val="24"/>
          <w:szCs w:val="24"/>
        </w:rPr>
      </w:pPr>
    </w:p>
    <w:p w14:paraId="7E9B0886" w14:textId="77777777"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3. What are the major advantages of using Ansible?</w:t>
      </w:r>
    </w:p>
    <w:p w14:paraId="1CA30B45" w14:textId="77777777" w:rsidR="00647EAF" w:rsidRPr="00861AD6" w:rsidRDefault="00647EAF" w:rsidP="00647EAF">
      <w:pPr>
        <w:rPr>
          <w:rFonts w:ascii="Times New Roman" w:hAnsi="Times New Roman" w:cs="Times New Roman"/>
          <w:b/>
          <w:sz w:val="24"/>
          <w:szCs w:val="24"/>
        </w:rPr>
      </w:pPr>
    </w:p>
    <w:p w14:paraId="35F42305"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Using Ansible can be beneficial in numerous ways. Then three of its advantages are mentioned below:</w:t>
      </w:r>
    </w:p>
    <w:p w14:paraId="71F03F32" w14:textId="11E8343C"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o</w:t>
      </w:r>
      <w:r w:rsidR="00AE1509">
        <w:rPr>
          <w:rFonts w:ascii="Times New Roman" w:hAnsi="Times New Roman" w:cs="Times New Roman"/>
          <w:sz w:val="24"/>
          <w:szCs w:val="24"/>
        </w:rPr>
        <w:t xml:space="preserve"> </w:t>
      </w:r>
      <w:r w:rsidRPr="00861AD6">
        <w:rPr>
          <w:rFonts w:ascii="Times New Roman" w:hAnsi="Times New Roman" w:cs="Times New Roman"/>
          <w:sz w:val="24"/>
          <w:szCs w:val="24"/>
        </w:rPr>
        <w:t>Agentless</w:t>
      </w:r>
      <w:r w:rsidR="00AE1509">
        <w:rPr>
          <w:rFonts w:ascii="Times New Roman" w:hAnsi="Times New Roman" w:cs="Times New Roman"/>
          <w:sz w:val="24"/>
          <w:szCs w:val="24"/>
        </w:rPr>
        <w:t xml:space="preserve"> </w:t>
      </w:r>
      <w:r w:rsidR="00AE1509" w:rsidRPr="00AE1509">
        <w:rPr>
          <w:rFonts w:ascii="Times New Roman" w:hAnsi="Times New Roman" w:cs="Times New Roman"/>
          <w:sz w:val="24"/>
          <w:szCs w:val="24"/>
        </w:rPr>
        <w:t>(</w:t>
      </w:r>
      <w:r w:rsidR="00AE1509">
        <w:rPr>
          <w:color w:val="202124"/>
          <w:shd w:val="clear" w:color="auto" w:fill="FFFFFF"/>
        </w:rPr>
        <w:t>O</w:t>
      </w:r>
      <w:r w:rsidR="00AE1509" w:rsidRPr="00AE1509">
        <w:rPr>
          <w:color w:val="202124"/>
          <w:shd w:val="clear" w:color="auto" w:fill="FFFFFF"/>
        </w:rPr>
        <w:t>perations where no service, daemon or process needs to run in the background</w:t>
      </w:r>
      <w:r w:rsidR="00AE1509" w:rsidRPr="00AE1509">
        <w:rPr>
          <w:color w:val="202124"/>
          <w:shd w:val="clear" w:color="auto" w:fill="FFFFFF"/>
        </w:rPr>
        <w:t>)</w:t>
      </w:r>
    </w:p>
    <w:p w14:paraId="28B54CD6" w14:textId="746F0A8A"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o</w:t>
      </w:r>
      <w:r w:rsidR="00AE1509">
        <w:rPr>
          <w:rFonts w:ascii="Times New Roman" w:hAnsi="Times New Roman" w:cs="Times New Roman"/>
          <w:sz w:val="24"/>
          <w:szCs w:val="24"/>
        </w:rPr>
        <w:t xml:space="preserve"> </w:t>
      </w:r>
      <w:r w:rsidRPr="00861AD6">
        <w:rPr>
          <w:rFonts w:ascii="Times New Roman" w:hAnsi="Times New Roman" w:cs="Times New Roman"/>
          <w:sz w:val="24"/>
          <w:szCs w:val="24"/>
        </w:rPr>
        <w:t>Very low overhead and easy to learn</w:t>
      </w:r>
    </w:p>
    <w:p w14:paraId="4E518854" w14:textId="4E1A4EB0"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o</w:t>
      </w:r>
      <w:r w:rsidR="00AE1509">
        <w:rPr>
          <w:rFonts w:ascii="Times New Roman" w:hAnsi="Times New Roman" w:cs="Times New Roman"/>
          <w:sz w:val="24"/>
          <w:szCs w:val="24"/>
        </w:rPr>
        <w:t xml:space="preserve"> </w:t>
      </w:r>
      <w:r w:rsidRPr="00861AD6">
        <w:rPr>
          <w:rFonts w:ascii="Times New Roman" w:hAnsi="Times New Roman" w:cs="Times New Roman"/>
          <w:sz w:val="24"/>
          <w:szCs w:val="24"/>
        </w:rPr>
        <w:t>Great performance</w:t>
      </w:r>
    </w:p>
    <w:p w14:paraId="28E7EF82" w14:textId="394ECBC9"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o</w:t>
      </w:r>
      <w:r w:rsidR="00AE1509">
        <w:rPr>
          <w:rFonts w:ascii="Times New Roman" w:hAnsi="Times New Roman" w:cs="Times New Roman"/>
          <w:sz w:val="24"/>
          <w:szCs w:val="24"/>
        </w:rPr>
        <w:t xml:space="preserve"> </w:t>
      </w:r>
      <w:r w:rsidRPr="00861AD6">
        <w:rPr>
          <w:rFonts w:ascii="Times New Roman" w:hAnsi="Times New Roman" w:cs="Times New Roman"/>
          <w:sz w:val="24"/>
          <w:szCs w:val="24"/>
        </w:rPr>
        <w:t>Consistent with security</w:t>
      </w:r>
    </w:p>
    <w:p w14:paraId="64DC24C4" w14:textId="7BF711D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o</w:t>
      </w:r>
      <w:r w:rsidR="00AE1509">
        <w:rPr>
          <w:rFonts w:ascii="Times New Roman" w:hAnsi="Times New Roman" w:cs="Times New Roman"/>
          <w:sz w:val="24"/>
          <w:szCs w:val="24"/>
        </w:rPr>
        <w:t xml:space="preserve"> </w:t>
      </w:r>
      <w:r w:rsidRPr="00861AD6">
        <w:rPr>
          <w:rFonts w:ascii="Times New Roman" w:hAnsi="Times New Roman" w:cs="Times New Roman"/>
          <w:sz w:val="24"/>
          <w:szCs w:val="24"/>
        </w:rPr>
        <w:t>Reliable</w:t>
      </w:r>
    </w:p>
    <w:p w14:paraId="6C7B6B89" w14:textId="77777777" w:rsidR="00647EAF" w:rsidRPr="00861AD6" w:rsidRDefault="00647EAF" w:rsidP="00647EAF">
      <w:pPr>
        <w:rPr>
          <w:rFonts w:ascii="Times New Roman" w:hAnsi="Times New Roman" w:cs="Times New Roman"/>
          <w:sz w:val="24"/>
          <w:szCs w:val="24"/>
        </w:rPr>
      </w:pPr>
    </w:p>
    <w:p w14:paraId="55D95C08" w14:textId="77777777"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4. How does Ansible work?</w:t>
      </w:r>
    </w:p>
    <w:p w14:paraId="0EAC8317" w14:textId="77777777" w:rsidR="00647EAF" w:rsidRPr="00861AD6" w:rsidRDefault="00647EAF" w:rsidP="00647EAF">
      <w:pPr>
        <w:rPr>
          <w:rFonts w:ascii="Times New Roman" w:hAnsi="Times New Roman" w:cs="Times New Roman"/>
          <w:b/>
          <w:sz w:val="24"/>
          <w:szCs w:val="24"/>
        </w:rPr>
      </w:pPr>
    </w:p>
    <w:p w14:paraId="0B2DB737"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here are two main categories of server type in Ansible: the nodes and controlling machine. It simply uses the SSH protocol to deploy modules to nodes. These nodes stored in remote nodes interact with Ansible Machine. The Ansible has the capability to manage more than 100 nodes in one single system.</w:t>
      </w:r>
    </w:p>
    <w:p w14:paraId="61BD6C24" w14:textId="77777777" w:rsidR="00647EAF" w:rsidRPr="00861AD6" w:rsidRDefault="00647EAF" w:rsidP="00647EAF">
      <w:pPr>
        <w:rPr>
          <w:rFonts w:ascii="Times New Roman" w:hAnsi="Times New Roman" w:cs="Times New Roman"/>
          <w:sz w:val="24"/>
          <w:szCs w:val="24"/>
        </w:rPr>
      </w:pPr>
    </w:p>
    <w:p w14:paraId="3AEA9D9C" w14:textId="18FE2073" w:rsidR="00647EAF" w:rsidRPr="00861AD6" w:rsidRDefault="00AE1509" w:rsidP="00647EAF">
      <w:pPr>
        <w:rPr>
          <w:rFonts w:ascii="Times New Roman" w:hAnsi="Times New Roman" w:cs="Times New Roman"/>
          <w:b/>
          <w:sz w:val="24"/>
          <w:szCs w:val="24"/>
        </w:rPr>
      </w:pPr>
      <w:r>
        <w:rPr>
          <w:rFonts w:ascii="Times New Roman" w:hAnsi="Times New Roman" w:cs="Times New Roman"/>
          <w:b/>
          <w:sz w:val="24"/>
          <w:szCs w:val="24"/>
        </w:rPr>
        <w:t>5</w:t>
      </w:r>
      <w:r w:rsidR="00647EAF" w:rsidRPr="00861AD6">
        <w:rPr>
          <w:rFonts w:ascii="Times New Roman" w:hAnsi="Times New Roman" w:cs="Times New Roman"/>
          <w:b/>
          <w:sz w:val="24"/>
          <w:szCs w:val="24"/>
        </w:rPr>
        <w:t>. What are CD and CI, and what is Ansible’s relationship with them?</w:t>
      </w:r>
    </w:p>
    <w:p w14:paraId="55AD3F2A"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CD stands for continuous delivery, and CI stands for continuous integration; both are software development practices. </w:t>
      </w:r>
    </w:p>
    <w:p w14:paraId="725D11C3"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In CD, developers build software that can be released into production at any given time. CI, on the other hand, consists of each developer uploading regularly scheduled integrations (usually daily), resulting in multiple integrations every day. Ansible is an ideal tool for CI/CD processes, providing a stable infrastructure for provisioning the target environment and then deploying the application to it.</w:t>
      </w:r>
    </w:p>
    <w:p w14:paraId="659FC49A" w14:textId="77777777" w:rsidR="00647EAF" w:rsidRPr="00861AD6" w:rsidRDefault="00647EAF" w:rsidP="00647EAF">
      <w:pPr>
        <w:rPr>
          <w:rFonts w:ascii="Times New Roman" w:hAnsi="Times New Roman" w:cs="Times New Roman"/>
          <w:sz w:val="24"/>
          <w:szCs w:val="24"/>
        </w:rPr>
      </w:pPr>
    </w:p>
    <w:p w14:paraId="3D46362A" w14:textId="078874E5" w:rsidR="00647EAF" w:rsidRPr="00861AD6" w:rsidRDefault="00AE1509" w:rsidP="00647EAF">
      <w:pPr>
        <w:rPr>
          <w:rFonts w:ascii="Times New Roman" w:hAnsi="Times New Roman" w:cs="Times New Roman"/>
          <w:b/>
          <w:sz w:val="24"/>
          <w:szCs w:val="24"/>
        </w:rPr>
      </w:pPr>
      <w:r>
        <w:rPr>
          <w:rFonts w:ascii="Times New Roman" w:hAnsi="Times New Roman" w:cs="Times New Roman"/>
          <w:b/>
          <w:sz w:val="24"/>
          <w:szCs w:val="24"/>
        </w:rPr>
        <w:t>6</w:t>
      </w:r>
      <w:r w:rsidR="00647EAF" w:rsidRPr="00861AD6">
        <w:rPr>
          <w:rFonts w:ascii="Times New Roman" w:hAnsi="Times New Roman" w:cs="Times New Roman"/>
          <w:b/>
          <w:sz w:val="24"/>
          <w:szCs w:val="24"/>
        </w:rPr>
        <w:t>. What is the difference between Ansible and Puppet?</w:t>
      </w:r>
    </w:p>
    <w:p w14:paraId="4998CA84" w14:textId="77777777" w:rsidR="00647EAF" w:rsidRPr="00861AD6" w:rsidRDefault="00647EAF" w:rsidP="00647EAF">
      <w:pPr>
        <w:rPr>
          <w:rFonts w:ascii="Times New Roman" w:hAnsi="Times New Roman" w:cs="Times New Roman"/>
          <w:b/>
          <w:sz w:val="24"/>
          <w:szCs w:val="24"/>
        </w:rPr>
      </w:pPr>
    </w:p>
    <w:p w14:paraId="059DFAF4"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The Ansible has the simplest technology written in the YAML language. It can be quickly installed and deployed because of agentless architecture. The Ansible supports automated workflow for continuous delivery.</w:t>
      </w:r>
    </w:p>
    <w:p w14:paraId="18B123AE"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Puppet: The puppet has complex technology in comparison to Ansible. This is written in Ruby language. To access this, it is important to learn Puppet DSL.</w:t>
      </w:r>
    </w:p>
    <w:p w14:paraId="5EB29729" w14:textId="77777777" w:rsidR="00647EAF" w:rsidRPr="00861AD6" w:rsidRDefault="00647EAF" w:rsidP="00647EAF">
      <w:pPr>
        <w:rPr>
          <w:rFonts w:ascii="Times New Roman" w:hAnsi="Times New Roman" w:cs="Times New Roman"/>
          <w:sz w:val="24"/>
          <w:szCs w:val="24"/>
        </w:rPr>
      </w:pPr>
    </w:p>
    <w:p w14:paraId="045DEEA4" w14:textId="06511A28"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7</w:t>
      </w:r>
      <w:r w:rsidR="00647EAF" w:rsidRPr="00861AD6">
        <w:rPr>
          <w:rFonts w:ascii="Times New Roman" w:hAnsi="Times New Roman" w:cs="Times New Roman"/>
          <w:b/>
          <w:sz w:val="24"/>
          <w:szCs w:val="24"/>
        </w:rPr>
        <w:t>. What are the things Ansible can do?</w:t>
      </w:r>
    </w:p>
    <w:p w14:paraId="2298CEE4" w14:textId="77777777" w:rsidR="00647EAF" w:rsidRPr="00861AD6" w:rsidRDefault="00647EAF" w:rsidP="00647EAF">
      <w:pPr>
        <w:rPr>
          <w:rFonts w:ascii="Times New Roman" w:hAnsi="Times New Roman" w:cs="Times New Roman"/>
          <w:b/>
          <w:sz w:val="24"/>
          <w:szCs w:val="24"/>
        </w:rPr>
      </w:pPr>
    </w:p>
    <w:p w14:paraId="5B45B4FA"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With the Ansible these are the following things one can do:</w:t>
      </w:r>
    </w:p>
    <w:p w14:paraId="1C3CC4D9"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Deployment of application</w:t>
      </w:r>
    </w:p>
    <w:p w14:paraId="62586D21"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Configuration management</w:t>
      </w:r>
    </w:p>
    <w:p w14:paraId="755F82F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ask automation</w:t>
      </w:r>
    </w:p>
    <w:p w14:paraId="6C2F76B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IT orchestration</w:t>
      </w:r>
    </w:p>
    <w:p w14:paraId="73E9835F" w14:textId="77777777" w:rsidR="00647EAF" w:rsidRPr="00861AD6" w:rsidRDefault="00647EAF" w:rsidP="00647EAF">
      <w:pPr>
        <w:rPr>
          <w:rFonts w:ascii="Times New Roman" w:hAnsi="Times New Roman" w:cs="Times New Roman"/>
          <w:sz w:val="24"/>
          <w:szCs w:val="24"/>
        </w:rPr>
      </w:pPr>
    </w:p>
    <w:p w14:paraId="6061C553" w14:textId="39AD8B3C"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8</w:t>
      </w:r>
      <w:r w:rsidR="00647EAF" w:rsidRPr="00861AD6">
        <w:rPr>
          <w:rFonts w:ascii="Times New Roman" w:hAnsi="Times New Roman" w:cs="Times New Roman"/>
          <w:b/>
          <w:sz w:val="24"/>
          <w:szCs w:val="24"/>
        </w:rPr>
        <w:t>. Explain what a “playbook” is.</w:t>
      </w:r>
    </w:p>
    <w:p w14:paraId="21DBFE0F" w14:textId="77777777" w:rsidR="00647EAF" w:rsidRPr="00861AD6" w:rsidRDefault="00647EAF" w:rsidP="00647EAF">
      <w:pPr>
        <w:rPr>
          <w:rFonts w:ascii="Times New Roman" w:hAnsi="Times New Roman" w:cs="Times New Roman"/>
          <w:b/>
          <w:sz w:val="24"/>
          <w:szCs w:val="24"/>
        </w:rPr>
      </w:pPr>
    </w:p>
    <w:p w14:paraId="0FAE576D"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 playbook has a series of YAML-based files that send commands to remote computers via scripts. Developers can configure entire complex environments by passing a script to the required systems rather than using individual commands to configure computers from the command line remotely. Playbooks are one of Ansible’s strongest selling points and often referred to as the tool’s building blocks.</w:t>
      </w:r>
    </w:p>
    <w:p w14:paraId="457C1E22" w14:textId="77777777" w:rsidR="00647EAF" w:rsidRPr="00861AD6" w:rsidRDefault="00647EAF" w:rsidP="00647EAF">
      <w:pPr>
        <w:rPr>
          <w:rFonts w:ascii="Times New Roman" w:hAnsi="Times New Roman" w:cs="Times New Roman"/>
          <w:sz w:val="24"/>
          <w:szCs w:val="24"/>
        </w:rPr>
      </w:pPr>
    </w:p>
    <w:p w14:paraId="459CE767" w14:textId="467615D9"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9</w:t>
      </w:r>
      <w:r w:rsidR="00647EAF" w:rsidRPr="00861AD6">
        <w:rPr>
          <w:rFonts w:ascii="Times New Roman" w:hAnsi="Times New Roman" w:cs="Times New Roman"/>
          <w:b/>
          <w:sz w:val="24"/>
          <w:szCs w:val="24"/>
        </w:rPr>
        <w:t>. What is Ansible Galaxy?</w:t>
      </w:r>
    </w:p>
    <w:p w14:paraId="2F662739" w14:textId="77777777" w:rsidR="00647EAF" w:rsidRPr="00861AD6" w:rsidRDefault="00647EAF" w:rsidP="00647EAF">
      <w:pPr>
        <w:rPr>
          <w:rFonts w:ascii="Times New Roman" w:hAnsi="Times New Roman" w:cs="Times New Roman"/>
          <w:b/>
          <w:sz w:val="24"/>
          <w:szCs w:val="24"/>
        </w:rPr>
      </w:pPr>
    </w:p>
    <w:p w14:paraId="08874DB0" w14:textId="03DAA206"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his is a tool bundled with Ansible to create a base directory structure. Galaxy is a website that lets users find and share Ansible content. You can use this command to download roles from the website:</w:t>
      </w:r>
    </w:p>
    <w:p w14:paraId="49BC043F" w14:textId="77777777" w:rsidR="00647EAF" w:rsidRPr="00861AD6" w:rsidRDefault="00647EAF" w:rsidP="00647EAF">
      <w:pPr>
        <w:rPr>
          <w:rFonts w:ascii="Times New Roman" w:hAnsi="Times New Roman" w:cs="Times New Roman"/>
          <w:sz w:val="24"/>
          <w:szCs w:val="24"/>
        </w:rPr>
      </w:pPr>
    </w:p>
    <w:p w14:paraId="4CFBBE47" w14:textId="5FE1B145"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w:t>
      </w:r>
      <w:r w:rsidR="0014070A">
        <w:rPr>
          <w:rFonts w:ascii="Times New Roman" w:hAnsi="Times New Roman" w:cs="Times New Roman"/>
          <w:b/>
          <w:sz w:val="24"/>
          <w:szCs w:val="24"/>
        </w:rPr>
        <w:t>0</w:t>
      </w:r>
      <w:r w:rsidRPr="00861AD6">
        <w:rPr>
          <w:rFonts w:ascii="Times New Roman" w:hAnsi="Times New Roman" w:cs="Times New Roman"/>
          <w:b/>
          <w:sz w:val="24"/>
          <w:szCs w:val="24"/>
        </w:rPr>
        <w:t>. Explain ad-hoc commands.</w:t>
      </w:r>
    </w:p>
    <w:p w14:paraId="70BF7804" w14:textId="77777777" w:rsidR="00647EAF" w:rsidRPr="00861AD6" w:rsidRDefault="00647EAF" w:rsidP="00647EAF">
      <w:pPr>
        <w:rPr>
          <w:rFonts w:ascii="Times New Roman" w:hAnsi="Times New Roman" w:cs="Times New Roman"/>
          <w:b/>
          <w:sz w:val="24"/>
          <w:szCs w:val="24"/>
        </w:rPr>
      </w:pPr>
    </w:p>
    <w:p w14:paraId="7C6C2391" w14:textId="705A8B9D"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The ad-hocs are used to take action on the hosts without writing the playbooks. </w:t>
      </w:r>
    </w:p>
    <w:p w14:paraId="5B9D6417" w14:textId="77777777" w:rsidR="00647EAF" w:rsidRPr="00861AD6" w:rsidRDefault="00647EAF" w:rsidP="00647EAF">
      <w:pPr>
        <w:rPr>
          <w:rFonts w:ascii="Times New Roman" w:hAnsi="Times New Roman" w:cs="Times New Roman"/>
          <w:sz w:val="24"/>
          <w:szCs w:val="24"/>
        </w:rPr>
      </w:pPr>
    </w:p>
    <w:p w14:paraId="4015AE48" w14:textId="28436219"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w:t>
      </w:r>
      <w:r w:rsidR="0014070A">
        <w:rPr>
          <w:rFonts w:ascii="Times New Roman" w:hAnsi="Times New Roman" w:cs="Times New Roman"/>
          <w:b/>
          <w:sz w:val="24"/>
          <w:szCs w:val="24"/>
        </w:rPr>
        <w:t>1</w:t>
      </w:r>
      <w:r w:rsidRPr="00861AD6">
        <w:rPr>
          <w:rFonts w:ascii="Times New Roman" w:hAnsi="Times New Roman" w:cs="Times New Roman"/>
          <w:b/>
          <w:sz w:val="24"/>
          <w:szCs w:val="24"/>
        </w:rPr>
        <w:t>. How do you use Ansible to create encrypted files?</w:t>
      </w:r>
    </w:p>
    <w:p w14:paraId="1ACBD786" w14:textId="77777777" w:rsidR="00647EAF" w:rsidRPr="00861AD6" w:rsidRDefault="00647EAF" w:rsidP="00647EAF">
      <w:pPr>
        <w:rPr>
          <w:rFonts w:ascii="Times New Roman" w:hAnsi="Times New Roman" w:cs="Times New Roman"/>
          <w:b/>
          <w:sz w:val="24"/>
          <w:szCs w:val="24"/>
        </w:rPr>
      </w:pPr>
    </w:p>
    <w:p w14:paraId="19180194"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o create an encrypted file, use the ‘ansible-vault create’ command.</w:t>
      </w:r>
    </w:p>
    <w:p w14:paraId="490152B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ansible-vault create filename.yaml</w:t>
      </w:r>
    </w:p>
    <w:p w14:paraId="3427B80B" w14:textId="71DB2CDB"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You will get a prompt to create a password, and then to type it again for confirmation. You will now have access to a new file, where you can add and edit data.</w:t>
      </w:r>
    </w:p>
    <w:p w14:paraId="705E693A" w14:textId="77777777" w:rsidR="00647EAF" w:rsidRPr="00861AD6" w:rsidRDefault="00647EAF" w:rsidP="00647EAF">
      <w:pPr>
        <w:rPr>
          <w:rFonts w:ascii="Times New Roman" w:hAnsi="Times New Roman" w:cs="Times New Roman"/>
          <w:sz w:val="24"/>
          <w:szCs w:val="24"/>
        </w:rPr>
      </w:pPr>
    </w:p>
    <w:p w14:paraId="70F7CD47" w14:textId="5BB7227E" w:rsidR="00647EAF" w:rsidRPr="00861AD6" w:rsidRDefault="00D13454" w:rsidP="00647EAF">
      <w:pPr>
        <w:rPr>
          <w:rFonts w:ascii="Times New Roman" w:hAnsi="Times New Roman" w:cs="Times New Roman"/>
          <w:b/>
          <w:sz w:val="24"/>
          <w:szCs w:val="24"/>
        </w:rPr>
      </w:pPr>
      <w:r>
        <w:rPr>
          <w:rFonts w:ascii="Times New Roman" w:hAnsi="Times New Roman" w:cs="Times New Roman"/>
          <w:b/>
          <w:sz w:val="24"/>
          <w:szCs w:val="24"/>
        </w:rPr>
        <w:t>12</w:t>
      </w:r>
      <w:r w:rsidR="00647EAF" w:rsidRPr="00861AD6">
        <w:rPr>
          <w:rFonts w:ascii="Times New Roman" w:hAnsi="Times New Roman" w:cs="Times New Roman"/>
          <w:b/>
          <w:sz w:val="24"/>
          <w:szCs w:val="24"/>
        </w:rPr>
        <w:t>. What is Ansible's role and how are they different from the playbook?</w:t>
      </w:r>
    </w:p>
    <w:p w14:paraId="6D8B1CB1" w14:textId="77777777" w:rsidR="00647EAF" w:rsidRPr="00861AD6" w:rsidRDefault="00647EAF" w:rsidP="00647EAF">
      <w:pPr>
        <w:rPr>
          <w:rFonts w:ascii="Times New Roman" w:hAnsi="Times New Roman" w:cs="Times New Roman"/>
          <w:b/>
          <w:sz w:val="24"/>
          <w:szCs w:val="24"/>
        </w:rPr>
      </w:pPr>
    </w:p>
    <w:p w14:paraId="0CD8B4E7"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Roles is basically another level of abstraction used to organize playbooks. They provide a skeleton for an independent and reusable collection of variables, tasks, templates, files, and modules which can be automatically loaded into the playbook. Playbooks are a collection of roles. Every role has specific functionality.</w:t>
      </w:r>
    </w:p>
    <w:p w14:paraId="179FF20C" w14:textId="77777777" w:rsidR="00647EAF" w:rsidRPr="00861AD6" w:rsidRDefault="00647EAF" w:rsidP="00647EAF">
      <w:pPr>
        <w:rPr>
          <w:rFonts w:ascii="Times New Roman" w:hAnsi="Times New Roman" w:cs="Times New Roman"/>
          <w:sz w:val="24"/>
          <w:szCs w:val="24"/>
        </w:rPr>
      </w:pPr>
    </w:p>
    <w:p w14:paraId="6E1586C1" w14:textId="3FFD9D75" w:rsidR="00647EAF" w:rsidRPr="00861AD6" w:rsidRDefault="00D13454" w:rsidP="00647EAF">
      <w:pPr>
        <w:rPr>
          <w:rFonts w:ascii="Times New Roman" w:hAnsi="Times New Roman" w:cs="Times New Roman"/>
          <w:b/>
          <w:sz w:val="24"/>
          <w:szCs w:val="24"/>
        </w:rPr>
      </w:pPr>
      <w:r>
        <w:rPr>
          <w:rFonts w:ascii="Times New Roman" w:hAnsi="Times New Roman" w:cs="Times New Roman"/>
          <w:b/>
          <w:sz w:val="24"/>
          <w:szCs w:val="24"/>
        </w:rPr>
        <w:t>1</w:t>
      </w:r>
      <w:r w:rsidR="00647EAF" w:rsidRPr="00861AD6">
        <w:rPr>
          <w:rFonts w:ascii="Times New Roman" w:hAnsi="Times New Roman" w:cs="Times New Roman"/>
          <w:b/>
          <w:sz w:val="24"/>
          <w:szCs w:val="24"/>
        </w:rPr>
        <w:t>3. What is inventory in ansible?</w:t>
      </w:r>
    </w:p>
    <w:p w14:paraId="4ADF967E" w14:textId="77777777" w:rsidR="00647EAF" w:rsidRPr="00861AD6" w:rsidRDefault="00647EAF" w:rsidP="00647EAF">
      <w:pPr>
        <w:rPr>
          <w:rFonts w:ascii="Times New Roman" w:hAnsi="Times New Roman" w:cs="Times New Roman"/>
          <w:b/>
          <w:sz w:val="24"/>
          <w:szCs w:val="24"/>
        </w:rPr>
      </w:pPr>
    </w:p>
    <w:p w14:paraId="7E9D4DB1"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etc/ansible/hosts file called as inventory. It contains the group of the server name or IP’s.</w:t>
      </w:r>
    </w:p>
    <w:p w14:paraId="00000071" w14:textId="7E13B9D5" w:rsidR="006F4A1B" w:rsidRDefault="006F4A1B" w:rsidP="00255C1E">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sectPr w:rsidR="006F4A1B">
      <w:pgSz w:w="12240" w:h="15840"/>
      <w:pgMar w:top="630" w:right="1440" w:bottom="540" w:left="171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E0AE7"/>
    <w:multiLevelType w:val="multilevel"/>
    <w:tmpl w:val="E2C65DF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730616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TEyNTA3NDc1NDdR0lEKTi0uzszPAykwrgUA7FVdfywAAAA="/>
  </w:docVars>
  <w:rsids>
    <w:rsidRoot w:val="006F4A1B"/>
    <w:rsid w:val="00007D1D"/>
    <w:rsid w:val="0014070A"/>
    <w:rsid w:val="001A227A"/>
    <w:rsid w:val="001D18ED"/>
    <w:rsid w:val="00255C1E"/>
    <w:rsid w:val="002964C0"/>
    <w:rsid w:val="002C0B39"/>
    <w:rsid w:val="0037053D"/>
    <w:rsid w:val="003D4C90"/>
    <w:rsid w:val="00647EAF"/>
    <w:rsid w:val="006E181B"/>
    <w:rsid w:val="006F4A1B"/>
    <w:rsid w:val="0086671A"/>
    <w:rsid w:val="00AD4398"/>
    <w:rsid w:val="00AE1509"/>
    <w:rsid w:val="00B015C5"/>
    <w:rsid w:val="00B271E4"/>
    <w:rsid w:val="00C1306B"/>
    <w:rsid w:val="00C14443"/>
    <w:rsid w:val="00D13454"/>
    <w:rsid w:val="00DE15B2"/>
    <w:rsid w:val="00E76A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451BF"/>
  <w15:docId w15:val="{E9265AD4-CB55-4A63-957B-80C5E5A04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9898">
      <w:bodyDiv w:val="1"/>
      <w:marLeft w:val="0"/>
      <w:marRight w:val="0"/>
      <w:marTop w:val="0"/>
      <w:marBottom w:val="0"/>
      <w:divBdr>
        <w:top w:val="none" w:sz="0" w:space="0" w:color="auto"/>
        <w:left w:val="none" w:sz="0" w:space="0" w:color="auto"/>
        <w:bottom w:val="none" w:sz="0" w:space="0" w:color="auto"/>
        <w:right w:val="none" w:sz="0" w:space="0" w:color="auto"/>
      </w:divBdr>
    </w:div>
    <w:div w:id="208147716">
      <w:bodyDiv w:val="1"/>
      <w:marLeft w:val="0"/>
      <w:marRight w:val="0"/>
      <w:marTop w:val="0"/>
      <w:marBottom w:val="0"/>
      <w:divBdr>
        <w:top w:val="none" w:sz="0" w:space="0" w:color="auto"/>
        <w:left w:val="none" w:sz="0" w:space="0" w:color="auto"/>
        <w:bottom w:val="none" w:sz="0" w:space="0" w:color="auto"/>
        <w:right w:val="none" w:sz="0" w:space="0" w:color="auto"/>
      </w:divBdr>
    </w:div>
    <w:div w:id="301736029">
      <w:bodyDiv w:val="1"/>
      <w:marLeft w:val="0"/>
      <w:marRight w:val="0"/>
      <w:marTop w:val="0"/>
      <w:marBottom w:val="0"/>
      <w:divBdr>
        <w:top w:val="none" w:sz="0" w:space="0" w:color="auto"/>
        <w:left w:val="none" w:sz="0" w:space="0" w:color="auto"/>
        <w:bottom w:val="none" w:sz="0" w:space="0" w:color="auto"/>
        <w:right w:val="none" w:sz="0" w:space="0" w:color="auto"/>
      </w:divBdr>
    </w:div>
    <w:div w:id="779685478">
      <w:bodyDiv w:val="1"/>
      <w:marLeft w:val="0"/>
      <w:marRight w:val="0"/>
      <w:marTop w:val="0"/>
      <w:marBottom w:val="0"/>
      <w:divBdr>
        <w:top w:val="none" w:sz="0" w:space="0" w:color="auto"/>
        <w:left w:val="none" w:sz="0" w:space="0" w:color="auto"/>
        <w:bottom w:val="none" w:sz="0" w:space="0" w:color="auto"/>
        <w:right w:val="none" w:sz="0" w:space="0" w:color="auto"/>
      </w:divBdr>
    </w:div>
    <w:div w:id="1333874811">
      <w:bodyDiv w:val="1"/>
      <w:marLeft w:val="0"/>
      <w:marRight w:val="0"/>
      <w:marTop w:val="0"/>
      <w:marBottom w:val="0"/>
      <w:divBdr>
        <w:top w:val="none" w:sz="0" w:space="0" w:color="auto"/>
        <w:left w:val="none" w:sz="0" w:space="0" w:color="auto"/>
        <w:bottom w:val="none" w:sz="0" w:space="0" w:color="auto"/>
        <w:right w:val="none" w:sz="0" w:space="0" w:color="auto"/>
      </w:divBdr>
    </w:div>
    <w:div w:id="1630933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V2GcetyhoCJjpI2/HV2FkBX0PQ==">AMUW2mXYoFs3fWCGLW+2BO1G40UR8BEquxU5XeSZdonahKtVk8IoF9EUGd2nD5hUrx+TS6s/mPubGd419nURmpGcJMuI+AjDDAgiYAf0iMbrazWyCxblo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1</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11</cp:revision>
  <dcterms:created xsi:type="dcterms:W3CDTF">2022-05-14T14:57:00Z</dcterms:created>
  <dcterms:modified xsi:type="dcterms:W3CDTF">2022-05-15T22:37:00Z</dcterms:modified>
</cp:coreProperties>
</file>